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6D51E" w14:textId="1EE269F4" w:rsidR="005C27E3" w:rsidRDefault="005C27E3">
      <w:pPr>
        <w:rPr>
          <w:lang w:val="en-US"/>
        </w:rPr>
      </w:pPr>
      <w:r>
        <w:rPr>
          <w:lang w:val="en-US"/>
        </w:rPr>
        <w:t>Name :-Amit Rawa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Course:- MCA</w:t>
      </w:r>
    </w:p>
    <w:p w14:paraId="6F077088" w14:textId="5AF730F8" w:rsidR="005C27E3" w:rsidRDefault="005C27E3">
      <w:pPr>
        <w:rPr>
          <w:lang w:val="en-US"/>
        </w:rPr>
      </w:pPr>
      <w:r>
        <w:rPr>
          <w:lang w:val="en-US"/>
        </w:rPr>
        <w:t>Section:-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ID: 20711018</w:t>
      </w:r>
    </w:p>
    <w:p w14:paraId="581E8EE8" w14:textId="275D3AF1" w:rsidR="005C27E3" w:rsidRDefault="005C27E3">
      <w:pPr>
        <w:rPr>
          <w:lang w:val="en-US"/>
        </w:rPr>
      </w:pPr>
    </w:p>
    <w:p w14:paraId="3EAAEF2A" w14:textId="3EA60044" w:rsidR="005C27E3" w:rsidRDefault="005C27E3">
      <w:pPr>
        <w:rPr>
          <w:lang w:val="en-US"/>
        </w:rPr>
      </w:pPr>
    </w:p>
    <w:p w14:paraId="0164FAA9" w14:textId="4929EEA3" w:rsidR="005C27E3" w:rsidRDefault="005C27E3">
      <w:pPr>
        <w:rPr>
          <w:lang w:val="en-US"/>
        </w:rPr>
      </w:pPr>
      <w:r>
        <w:rPr>
          <w:lang w:val="en-US"/>
        </w:rPr>
        <w:t>Solution 1:-</w:t>
      </w:r>
    </w:p>
    <w:p w14:paraId="2B60F760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 xml:space="preserve">class Middemo </w:t>
      </w:r>
    </w:p>
    <w:p w14:paraId="41FEF40B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>{</w:t>
      </w:r>
    </w:p>
    <w:p w14:paraId="6CE51F7D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  <w:t xml:space="preserve">public static void main(String[] args) </w:t>
      </w:r>
    </w:p>
    <w:p w14:paraId="2CF5E1EB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  <w:t>{</w:t>
      </w:r>
    </w:p>
    <w:p w14:paraId="6FE8B03C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  <w:t>int i=5,fact=1;</w:t>
      </w:r>
    </w:p>
    <w:p w14:paraId="4CBDF305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  <w:t>for(i=5;i&gt;=1;i--)</w:t>
      </w:r>
    </w:p>
    <w:p w14:paraId="2E20DF29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  <w:t>{</w:t>
      </w:r>
    </w:p>
    <w:p w14:paraId="3E1DE14A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</w:r>
      <w:r w:rsidRPr="005C27E3">
        <w:rPr>
          <w:lang w:val="en-US"/>
        </w:rPr>
        <w:tab/>
        <w:t>fact=fact*i;</w:t>
      </w:r>
    </w:p>
    <w:p w14:paraId="1B58B2F8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  <w:t>}</w:t>
      </w:r>
    </w:p>
    <w:p w14:paraId="34D69AD4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</w:r>
      <w:r w:rsidRPr="005C27E3">
        <w:rPr>
          <w:lang w:val="en-US"/>
        </w:rPr>
        <w:tab/>
        <w:t>System.out.println(fact);</w:t>
      </w:r>
    </w:p>
    <w:p w14:paraId="27FE7C7A" w14:textId="77777777" w:rsidR="005C27E3" w:rsidRPr="005C27E3" w:rsidRDefault="005C27E3" w:rsidP="005C27E3">
      <w:pPr>
        <w:rPr>
          <w:lang w:val="en-US"/>
        </w:rPr>
      </w:pPr>
    </w:p>
    <w:p w14:paraId="68FA1668" w14:textId="77777777" w:rsidR="005C27E3" w:rsidRPr="005C27E3" w:rsidRDefault="005C27E3" w:rsidP="005C27E3">
      <w:pPr>
        <w:rPr>
          <w:lang w:val="en-US"/>
        </w:rPr>
      </w:pPr>
      <w:r w:rsidRPr="005C27E3">
        <w:rPr>
          <w:lang w:val="en-US"/>
        </w:rPr>
        <w:tab/>
        <w:t>}</w:t>
      </w:r>
    </w:p>
    <w:p w14:paraId="68B4B389" w14:textId="26BCF0BA" w:rsidR="005C27E3" w:rsidRDefault="005C27E3" w:rsidP="005C27E3">
      <w:pPr>
        <w:rPr>
          <w:lang w:val="en-US"/>
        </w:rPr>
      </w:pPr>
      <w:r w:rsidRPr="005C27E3">
        <w:rPr>
          <w:lang w:val="en-US"/>
        </w:rPr>
        <w:t>}</w:t>
      </w:r>
    </w:p>
    <w:p w14:paraId="396BDA20" w14:textId="799BCD32" w:rsidR="005C27E3" w:rsidRDefault="005C27E3" w:rsidP="005C27E3">
      <w:pPr>
        <w:rPr>
          <w:lang w:val="en-US"/>
        </w:rPr>
      </w:pPr>
    </w:p>
    <w:p w14:paraId="691BF39E" w14:textId="705DE95C" w:rsidR="005C27E3" w:rsidRDefault="005C27E3" w:rsidP="005C27E3">
      <w:pPr>
        <w:rPr>
          <w:lang w:val="en-US"/>
        </w:rPr>
      </w:pPr>
    </w:p>
    <w:p w14:paraId="5DCE5D04" w14:textId="50D34030" w:rsidR="005C27E3" w:rsidRDefault="005C27E3" w:rsidP="005C27E3">
      <w:pPr>
        <w:rPr>
          <w:lang w:val="en-US"/>
        </w:rPr>
      </w:pPr>
    </w:p>
    <w:p w14:paraId="53525431" w14:textId="65784B11" w:rsidR="005C27E3" w:rsidRDefault="005C27E3" w:rsidP="005C27E3">
      <w:pPr>
        <w:rPr>
          <w:lang w:val="en-US"/>
        </w:rPr>
      </w:pPr>
      <w:r>
        <w:rPr>
          <w:lang w:val="en-US"/>
        </w:rPr>
        <w:t>OUTPUT:-</w:t>
      </w:r>
    </w:p>
    <w:p w14:paraId="52E4AF6E" w14:textId="62CDA396" w:rsidR="005C27E3" w:rsidRDefault="005C27E3" w:rsidP="005C27E3">
      <w:pPr>
        <w:rPr>
          <w:lang w:val="en-US"/>
        </w:rPr>
      </w:pPr>
      <w:r w:rsidRPr="005C27E3">
        <w:rPr>
          <w:lang w:val="en-US"/>
        </w:rPr>
        <w:drawing>
          <wp:inline distT="0" distB="0" distL="0" distR="0" wp14:anchorId="21F919ED" wp14:editId="6C64629A">
            <wp:extent cx="3093988" cy="73920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A004" w14:textId="3A4C69DC" w:rsidR="00C2399C" w:rsidRDefault="00C2399C" w:rsidP="005C27E3">
      <w:pPr>
        <w:rPr>
          <w:lang w:val="en-US"/>
        </w:rPr>
      </w:pPr>
    </w:p>
    <w:p w14:paraId="2085DD70" w14:textId="4A8CD439" w:rsidR="00C2399C" w:rsidRDefault="00C2399C" w:rsidP="005C27E3">
      <w:pPr>
        <w:rPr>
          <w:lang w:val="en-US"/>
        </w:rPr>
      </w:pPr>
    </w:p>
    <w:p w14:paraId="17B673F0" w14:textId="4D8A80E0" w:rsidR="00C2399C" w:rsidRDefault="00C2399C" w:rsidP="005C27E3">
      <w:pPr>
        <w:rPr>
          <w:lang w:val="en-US"/>
        </w:rPr>
      </w:pPr>
    </w:p>
    <w:p w14:paraId="557EDE2D" w14:textId="7F1E4527" w:rsidR="00C2399C" w:rsidRDefault="00C2399C" w:rsidP="005C27E3">
      <w:pPr>
        <w:rPr>
          <w:lang w:val="en-US"/>
        </w:rPr>
      </w:pPr>
    </w:p>
    <w:p w14:paraId="474FDD15" w14:textId="5DE14877" w:rsidR="00C2399C" w:rsidRDefault="00C2399C" w:rsidP="005C27E3">
      <w:pPr>
        <w:rPr>
          <w:lang w:val="en-US"/>
        </w:rPr>
      </w:pPr>
    </w:p>
    <w:p w14:paraId="26A5F544" w14:textId="47BF0B18" w:rsidR="00C2399C" w:rsidRDefault="00C2399C" w:rsidP="005C27E3">
      <w:pPr>
        <w:rPr>
          <w:lang w:val="en-US"/>
        </w:rPr>
      </w:pPr>
    </w:p>
    <w:p w14:paraId="071965F3" w14:textId="38FE311B" w:rsidR="00C2399C" w:rsidRDefault="00C2399C" w:rsidP="005C27E3">
      <w:pPr>
        <w:rPr>
          <w:lang w:val="en-US"/>
        </w:rPr>
      </w:pPr>
      <w:r>
        <w:rPr>
          <w:lang w:val="en-US"/>
        </w:rPr>
        <w:lastRenderedPageBreak/>
        <w:t>Solution 2:-</w:t>
      </w:r>
    </w:p>
    <w:p w14:paraId="6039D00B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 xml:space="preserve">class Middemo </w:t>
      </w:r>
    </w:p>
    <w:p w14:paraId="24EF1695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>{</w:t>
      </w:r>
    </w:p>
    <w:p w14:paraId="03420AC7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ab/>
        <w:t xml:space="preserve">public static void main(String[] args) </w:t>
      </w:r>
    </w:p>
    <w:p w14:paraId="17A4340F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ab/>
        <w:t>{</w:t>
      </w:r>
    </w:p>
    <w:p w14:paraId="116DED09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ab/>
      </w:r>
      <w:r w:rsidRPr="00C2399C">
        <w:rPr>
          <w:lang w:val="en-US"/>
        </w:rPr>
        <w:tab/>
        <w:t>int a=1,b=2,c=3;</w:t>
      </w:r>
    </w:p>
    <w:p w14:paraId="412B249F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ab/>
      </w:r>
      <w:r w:rsidRPr="00C2399C">
        <w:rPr>
          <w:lang w:val="en-US"/>
        </w:rPr>
        <w:tab/>
        <w:t>System.out.println(a+b+c);</w:t>
      </w:r>
    </w:p>
    <w:p w14:paraId="2F28C400" w14:textId="77777777" w:rsidR="00C2399C" w:rsidRPr="00C2399C" w:rsidRDefault="00C2399C" w:rsidP="00C2399C">
      <w:pPr>
        <w:rPr>
          <w:lang w:val="en-US"/>
        </w:rPr>
      </w:pPr>
    </w:p>
    <w:p w14:paraId="49F3FE7A" w14:textId="77777777" w:rsidR="00C2399C" w:rsidRPr="00C2399C" w:rsidRDefault="00C2399C" w:rsidP="00C2399C">
      <w:pPr>
        <w:rPr>
          <w:lang w:val="en-US"/>
        </w:rPr>
      </w:pPr>
      <w:r w:rsidRPr="00C2399C">
        <w:rPr>
          <w:lang w:val="en-US"/>
        </w:rPr>
        <w:tab/>
        <w:t>}</w:t>
      </w:r>
    </w:p>
    <w:p w14:paraId="0AAEA3AA" w14:textId="4CB15A19" w:rsidR="00C2399C" w:rsidRDefault="00C2399C" w:rsidP="00C2399C">
      <w:pPr>
        <w:rPr>
          <w:lang w:val="en-US"/>
        </w:rPr>
      </w:pPr>
      <w:r w:rsidRPr="00C2399C">
        <w:rPr>
          <w:lang w:val="en-US"/>
        </w:rPr>
        <w:t>}</w:t>
      </w:r>
    </w:p>
    <w:p w14:paraId="4ADA3F3B" w14:textId="31B8A595" w:rsidR="00C2399C" w:rsidRDefault="00C2399C" w:rsidP="00C2399C">
      <w:pPr>
        <w:rPr>
          <w:lang w:val="en-US"/>
        </w:rPr>
      </w:pPr>
    </w:p>
    <w:p w14:paraId="13B5153B" w14:textId="657D743D" w:rsidR="00C2399C" w:rsidRDefault="00C2399C" w:rsidP="00C2399C">
      <w:pPr>
        <w:rPr>
          <w:lang w:val="en-US"/>
        </w:rPr>
      </w:pPr>
      <w:r>
        <w:rPr>
          <w:lang w:val="en-US"/>
        </w:rPr>
        <w:t>OUTPUT:-</w:t>
      </w:r>
    </w:p>
    <w:p w14:paraId="18E1302A" w14:textId="56E6CE36" w:rsidR="00C2399C" w:rsidRPr="005C27E3" w:rsidRDefault="00C2399C" w:rsidP="00C2399C">
      <w:pPr>
        <w:rPr>
          <w:lang w:val="en-US"/>
        </w:rPr>
      </w:pPr>
      <w:r w:rsidRPr="00C2399C">
        <w:rPr>
          <w:lang w:val="en-US"/>
        </w:rPr>
        <w:drawing>
          <wp:inline distT="0" distB="0" distL="0" distR="0" wp14:anchorId="6F81E487" wp14:editId="6528F2FF">
            <wp:extent cx="2720576" cy="1089754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2399C" w:rsidRPr="005C2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M1tjC2NLQ0sjRX0lEKTi0uzszPAykwrAUAuFT/AywAAAA="/>
  </w:docVars>
  <w:rsids>
    <w:rsidRoot w:val="005C27E3"/>
    <w:rsid w:val="005C27E3"/>
    <w:rsid w:val="00C2399C"/>
    <w:rsid w:val="00FA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564B5"/>
  <w15:chartTrackingRefBased/>
  <w15:docId w15:val="{3F7AD782-5D97-46B5-9B57-544F78B1A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RAWAT</dc:creator>
  <cp:keywords/>
  <dc:description/>
  <cp:lastModifiedBy>AMIT  RAWAT</cp:lastModifiedBy>
  <cp:revision>4</cp:revision>
  <dcterms:created xsi:type="dcterms:W3CDTF">2021-06-18T07:55:00Z</dcterms:created>
  <dcterms:modified xsi:type="dcterms:W3CDTF">2021-06-18T08:08:00Z</dcterms:modified>
</cp:coreProperties>
</file>